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273B" w:rsidRDefault="0013273B" w:rsidP="0013273B">
      <w:pPr>
        <w:rPr>
          <w:rFonts w:asciiTheme="majorBidi" w:hAnsiTheme="majorBidi" w:cstheme="majorBidi"/>
          <w:b/>
          <w:bCs/>
          <w:color w:val="000066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color w:val="000066"/>
          <w:sz w:val="24"/>
          <w:szCs w:val="24"/>
        </w:rPr>
        <w:drawing>
          <wp:inline distT="0" distB="0" distL="0" distR="0">
            <wp:extent cx="5943600" cy="11607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SE bann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73B" w:rsidRPr="00DC392E" w:rsidRDefault="0013273B" w:rsidP="0013273B">
      <w:pPr>
        <w:tabs>
          <w:tab w:val="right" w:pos="9360"/>
        </w:tabs>
        <w:rPr>
          <w:color w:val="000066"/>
        </w:rPr>
      </w:pPr>
      <w:r>
        <w:rPr>
          <w:rFonts w:asciiTheme="majorBidi" w:hAnsiTheme="majorBidi" w:cstheme="majorBidi"/>
          <w:b/>
          <w:bCs/>
          <w:color w:val="000066"/>
          <w:sz w:val="24"/>
          <w:szCs w:val="24"/>
        </w:rPr>
        <w:t>Department o</w:t>
      </w:r>
      <w:r w:rsidRPr="00DC392E">
        <w:rPr>
          <w:rFonts w:asciiTheme="majorBidi" w:hAnsiTheme="majorBidi" w:cstheme="majorBidi"/>
          <w:b/>
          <w:bCs/>
          <w:color w:val="000066"/>
          <w:sz w:val="24"/>
          <w:szCs w:val="24"/>
        </w:rPr>
        <w:t xml:space="preserve">f Construction Engineering </w:t>
      </w:r>
      <w:r>
        <w:rPr>
          <w:rFonts w:asciiTheme="majorBidi" w:hAnsiTheme="majorBidi" w:cstheme="majorBidi"/>
          <w:b/>
          <w:bCs/>
          <w:color w:val="000066"/>
          <w:sz w:val="24"/>
          <w:szCs w:val="24"/>
        </w:rPr>
        <w:tab/>
        <w:t>Graduate Program</w:t>
      </w:r>
    </w:p>
    <w:p w:rsidR="00D27D62" w:rsidRDefault="00D27D62" w:rsidP="006B65EA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A04047" w:rsidRPr="0013273B" w:rsidRDefault="0026359C" w:rsidP="006B65EA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3273B">
        <w:rPr>
          <w:rFonts w:asciiTheme="majorBidi" w:hAnsiTheme="majorBidi" w:cstheme="majorBidi"/>
          <w:b/>
          <w:bCs/>
          <w:sz w:val="24"/>
          <w:szCs w:val="24"/>
        </w:rPr>
        <w:t>MSc Research Proposal</w:t>
      </w:r>
    </w:p>
    <w:p w:rsidR="00D27D62" w:rsidRDefault="00D27D62" w:rsidP="00455080">
      <w:pPr>
        <w:rPr>
          <w:rFonts w:asciiTheme="majorBidi" w:hAnsiTheme="majorBidi" w:cstheme="majorBidi"/>
        </w:rPr>
      </w:pPr>
    </w:p>
    <w:p w:rsidR="0013273B" w:rsidRDefault="0026359C" w:rsidP="00455080">
      <w:pPr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Student Name:</w:t>
      </w:r>
      <w:r w:rsidR="006B65EA">
        <w:rPr>
          <w:rFonts w:asciiTheme="majorBidi" w:hAnsiTheme="majorBidi" w:cstheme="majorBidi"/>
        </w:rPr>
        <w:t xml:space="preserve"> </w:t>
      </w:r>
      <w:r w:rsidR="0013273B">
        <w:rPr>
          <w:rFonts w:asciiTheme="majorBidi" w:hAnsiTheme="majorBidi" w:cstheme="majorBidi"/>
        </w:rPr>
        <w:tab/>
      </w:r>
      <w:r w:rsidR="0013273B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1603562243"/>
          <w:placeholder>
            <w:docPart w:val="0BA6ED43ED1E4098B283D380BB58E723"/>
          </w:placeholder>
          <w:showingPlcHdr/>
        </w:sdtPr>
        <w:sdtEndPr/>
        <w:sdtContent>
          <w:r w:rsidR="0013273B" w:rsidRPr="002236A9">
            <w:rPr>
              <w:rStyle w:val="PlaceholderText"/>
            </w:rPr>
            <w:t>Click or tap here to enter text.</w:t>
          </w:r>
        </w:sdtContent>
      </w:sdt>
    </w:p>
    <w:p w:rsidR="006B65EA" w:rsidRPr="00F37C80" w:rsidRDefault="006B65EA" w:rsidP="0013273B">
      <w:pPr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Student ID:</w:t>
      </w:r>
      <w:r w:rsidR="00455080">
        <w:rPr>
          <w:rFonts w:asciiTheme="majorBidi" w:hAnsiTheme="majorBidi" w:cstheme="majorBidi"/>
        </w:rPr>
        <w:t xml:space="preserve"> </w:t>
      </w:r>
      <w:r w:rsidR="0013273B">
        <w:rPr>
          <w:rFonts w:asciiTheme="majorBidi" w:hAnsiTheme="majorBidi" w:cstheme="majorBidi"/>
        </w:rPr>
        <w:tab/>
      </w:r>
      <w:r w:rsidR="0013273B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831405407"/>
          <w:placeholder>
            <w:docPart w:val="53EF071EC8AD4AFE801F9956D3176934"/>
          </w:placeholder>
          <w:showingPlcHdr/>
        </w:sdtPr>
        <w:sdtEndPr/>
        <w:sdtContent>
          <w:r w:rsidR="0013273B" w:rsidRPr="002236A9">
            <w:rPr>
              <w:rStyle w:val="PlaceholderText"/>
            </w:rPr>
            <w:t>Click or tap here to enter text.</w:t>
          </w:r>
        </w:sdtContent>
      </w:sdt>
    </w:p>
    <w:p w:rsidR="00DC392E" w:rsidRDefault="00DC392E" w:rsidP="0026359C">
      <w:pPr>
        <w:rPr>
          <w:rFonts w:asciiTheme="majorBidi" w:hAnsiTheme="majorBidi" w:cstheme="majorBidi"/>
          <w:u w:val="single"/>
        </w:rPr>
      </w:pPr>
    </w:p>
    <w:p w:rsidR="0026359C" w:rsidRPr="0013273B" w:rsidRDefault="0026359C" w:rsidP="0013273B">
      <w:pPr>
        <w:rPr>
          <w:rFonts w:asciiTheme="majorBidi" w:hAnsiTheme="majorBidi" w:cstheme="majorBidi"/>
          <w:b/>
          <w:bCs/>
        </w:rPr>
      </w:pPr>
      <w:r w:rsidRPr="0013273B">
        <w:rPr>
          <w:rFonts w:asciiTheme="majorBidi" w:hAnsiTheme="majorBidi" w:cstheme="majorBidi"/>
          <w:b/>
          <w:bCs/>
        </w:rPr>
        <w:t>BSc</w:t>
      </w:r>
      <w:r w:rsidR="0013273B" w:rsidRPr="0013273B">
        <w:rPr>
          <w:rFonts w:asciiTheme="majorBidi" w:hAnsiTheme="majorBidi" w:cstheme="majorBidi"/>
          <w:b/>
          <w:bCs/>
        </w:rPr>
        <w:t xml:space="preserve"> Degree</w:t>
      </w:r>
      <w:r w:rsidR="00455080" w:rsidRPr="0013273B">
        <w:rPr>
          <w:rFonts w:asciiTheme="majorBidi" w:hAnsiTheme="majorBidi" w:cstheme="majorBidi"/>
          <w:b/>
          <w:bCs/>
        </w:rPr>
        <w:t xml:space="preserve"> </w:t>
      </w:r>
    </w:p>
    <w:p w:rsidR="0013273B" w:rsidRDefault="0026359C" w:rsidP="0013273B">
      <w:pPr>
        <w:rPr>
          <w:sz w:val="20"/>
          <w:szCs w:val="20"/>
        </w:rPr>
      </w:pPr>
      <w:r w:rsidRPr="00F37C80">
        <w:rPr>
          <w:rFonts w:asciiTheme="majorBidi" w:hAnsiTheme="majorBidi" w:cstheme="majorBidi"/>
        </w:rPr>
        <w:t>University:</w:t>
      </w:r>
      <w:r w:rsidR="00455080">
        <w:rPr>
          <w:rFonts w:asciiTheme="majorBidi" w:hAnsiTheme="majorBidi" w:cstheme="majorBidi"/>
        </w:rPr>
        <w:t xml:space="preserve"> </w:t>
      </w:r>
      <w:r w:rsidR="0013273B">
        <w:rPr>
          <w:rFonts w:asciiTheme="majorBidi" w:hAnsiTheme="majorBidi" w:cstheme="majorBidi"/>
        </w:rPr>
        <w:tab/>
      </w:r>
      <w:r w:rsidR="0013273B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37548289"/>
          <w:placeholder>
            <w:docPart w:val="9F5C2EA9563941AB8A918118C5EC8899"/>
          </w:placeholder>
          <w:showingPlcHdr/>
        </w:sdtPr>
        <w:sdtEndPr/>
        <w:sdtContent>
          <w:r w:rsidR="0013273B" w:rsidRPr="002236A9">
            <w:rPr>
              <w:rStyle w:val="PlaceholderText"/>
            </w:rPr>
            <w:t>Click or tap here to enter text.</w:t>
          </w:r>
        </w:sdtContent>
      </w:sdt>
    </w:p>
    <w:p w:rsidR="0026359C" w:rsidRPr="00F37C80" w:rsidRDefault="0013273B" w:rsidP="0013273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partment</w:t>
      </w:r>
      <w:r w:rsidR="0026359C" w:rsidRPr="00F37C80">
        <w:rPr>
          <w:rFonts w:asciiTheme="majorBidi" w:hAnsiTheme="majorBidi" w:cstheme="majorBidi"/>
        </w:rPr>
        <w:t>:</w:t>
      </w:r>
      <w:r w:rsidR="0045508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576638100"/>
          <w:placeholder>
            <w:docPart w:val="1D62E3CF34B5485491B69DA25701D989"/>
          </w:placeholder>
          <w:showingPlcHdr/>
        </w:sdtPr>
        <w:sdtEndPr/>
        <w:sdtContent>
          <w:r w:rsidRPr="002236A9">
            <w:rPr>
              <w:rStyle w:val="PlaceholderText"/>
            </w:rPr>
            <w:t>Click or tap here to enter text.</w:t>
          </w:r>
        </w:sdtContent>
      </w:sdt>
    </w:p>
    <w:p w:rsidR="0026359C" w:rsidRPr="00455080" w:rsidRDefault="0026359C" w:rsidP="0013273B">
      <w:r w:rsidRPr="00F37C80">
        <w:rPr>
          <w:rFonts w:asciiTheme="majorBidi" w:hAnsiTheme="majorBidi" w:cstheme="majorBidi"/>
        </w:rPr>
        <w:t>Grade/GPA:</w:t>
      </w:r>
      <w:r w:rsidR="00455080">
        <w:rPr>
          <w:rFonts w:asciiTheme="majorBidi" w:hAnsiTheme="majorBidi" w:cstheme="majorBidi"/>
        </w:rPr>
        <w:t xml:space="preserve"> </w:t>
      </w:r>
      <w:r w:rsidR="0013273B">
        <w:rPr>
          <w:rFonts w:asciiTheme="majorBidi" w:hAnsiTheme="majorBidi" w:cstheme="majorBidi"/>
        </w:rPr>
        <w:tab/>
      </w:r>
      <w:r w:rsidR="0013273B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1012147302"/>
          <w:placeholder>
            <w:docPart w:val="158039430D7B49EA93A4A7C43ECBF433"/>
          </w:placeholder>
          <w:showingPlcHdr/>
        </w:sdtPr>
        <w:sdtEndPr/>
        <w:sdtContent>
          <w:r w:rsidR="0013273B" w:rsidRPr="002236A9">
            <w:rPr>
              <w:rStyle w:val="PlaceholderText"/>
            </w:rPr>
            <w:t>Click or tap here to enter text.</w:t>
          </w:r>
        </w:sdtContent>
      </w:sdt>
    </w:p>
    <w:p w:rsidR="00DC392E" w:rsidRDefault="00DC392E" w:rsidP="0026359C">
      <w:pPr>
        <w:rPr>
          <w:rFonts w:asciiTheme="majorBidi" w:hAnsiTheme="majorBidi" w:cstheme="majorBidi"/>
          <w:u w:val="single"/>
        </w:rPr>
      </w:pPr>
    </w:p>
    <w:p w:rsidR="0026359C" w:rsidRPr="0013273B" w:rsidRDefault="0026359C" w:rsidP="0013273B">
      <w:pPr>
        <w:rPr>
          <w:rFonts w:asciiTheme="majorBidi" w:hAnsiTheme="majorBidi" w:cstheme="majorBidi"/>
          <w:b/>
          <w:bCs/>
        </w:rPr>
      </w:pPr>
      <w:r w:rsidRPr="0013273B">
        <w:rPr>
          <w:rFonts w:asciiTheme="majorBidi" w:hAnsiTheme="majorBidi" w:cstheme="majorBidi"/>
          <w:b/>
          <w:bCs/>
        </w:rPr>
        <w:t>MSc</w:t>
      </w:r>
      <w:r w:rsidR="0013273B" w:rsidRPr="0013273B">
        <w:rPr>
          <w:rFonts w:asciiTheme="majorBidi" w:hAnsiTheme="majorBidi" w:cstheme="majorBidi"/>
          <w:b/>
          <w:bCs/>
        </w:rPr>
        <w:t xml:space="preserve"> Degree</w:t>
      </w:r>
    </w:p>
    <w:p w:rsidR="0026359C" w:rsidRPr="00F37C80" w:rsidRDefault="0026359C" w:rsidP="0013273B">
      <w:pPr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Thesis Title:</w:t>
      </w:r>
      <w:r w:rsidR="00455080">
        <w:rPr>
          <w:rFonts w:asciiTheme="majorBidi" w:hAnsiTheme="majorBidi" w:cstheme="majorBidi"/>
        </w:rPr>
        <w:t xml:space="preserve"> </w:t>
      </w:r>
      <w:r w:rsidR="0013273B">
        <w:rPr>
          <w:rFonts w:asciiTheme="majorBidi" w:hAnsiTheme="majorBidi" w:cstheme="majorBidi"/>
        </w:rPr>
        <w:tab/>
      </w:r>
      <w:r w:rsidR="0013273B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497387590"/>
          <w:placeholder>
            <w:docPart w:val="D002057506D94E2E97E870AAC916D3D7"/>
          </w:placeholder>
          <w:showingPlcHdr/>
        </w:sdtPr>
        <w:sdtEndPr/>
        <w:sdtContent>
          <w:r w:rsidR="0013273B" w:rsidRPr="002236A9">
            <w:rPr>
              <w:rStyle w:val="PlaceholderText"/>
            </w:rPr>
            <w:t>Click or tap here to enter text.</w:t>
          </w:r>
        </w:sdtContent>
      </w:sdt>
    </w:p>
    <w:p w:rsidR="0026359C" w:rsidRDefault="0026359C" w:rsidP="0013273B">
      <w:pPr>
        <w:rPr>
          <w:sz w:val="20"/>
          <w:szCs w:val="20"/>
        </w:rPr>
      </w:pPr>
      <w:r w:rsidRPr="00F37C80">
        <w:rPr>
          <w:rFonts w:asciiTheme="majorBidi" w:hAnsiTheme="majorBidi" w:cstheme="majorBidi"/>
        </w:rPr>
        <w:t>Thesis</w:t>
      </w:r>
      <w:r w:rsidR="0013273B">
        <w:rPr>
          <w:rFonts w:asciiTheme="majorBidi" w:hAnsiTheme="majorBidi" w:cstheme="majorBidi"/>
        </w:rPr>
        <w:t xml:space="preserve"> Advisor(s</w:t>
      </w:r>
      <w:r w:rsidRPr="00F37C80">
        <w:rPr>
          <w:rFonts w:asciiTheme="majorBidi" w:hAnsiTheme="majorBidi" w:cstheme="majorBidi"/>
        </w:rPr>
        <w:t>):</w:t>
      </w:r>
      <w:r w:rsidR="00455080">
        <w:rPr>
          <w:rFonts w:asciiTheme="majorBidi" w:hAnsiTheme="majorBidi" w:cstheme="majorBidi"/>
        </w:rPr>
        <w:t xml:space="preserve"> </w:t>
      </w:r>
      <w:r w:rsidR="0013273B"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840276744"/>
          <w:placeholder>
            <w:docPart w:val="6785722631ED4FDB83C21C285E2478DD"/>
          </w:placeholder>
          <w:showingPlcHdr/>
        </w:sdtPr>
        <w:sdtEndPr/>
        <w:sdtContent>
          <w:r w:rsidR="0013273B" w:rsidRPr="002236A9">
            <w:rPr>
              <w:rStyle w:val="PlaceholderText"/>
            </w:rPr>
            <w:t>Click or tap here to enter text.</w:t>
          </w:r>
        </w:sdtContent>
      </w:sdt>
    </w:p>
    <w:p w:rsidR="0013273B" w:rsidRPr="00F37C80" w:rsidRDefault="0013273B" w:rsidP="0013273B">
      <w:pPr>
        <w:rPr>
          <w:rFonts w:asciiTheme="majorBidi" w:hAnsiTheme="majorBidi" w:cstheme="majorBidi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341397286"/>
          <w:placeholder>
            <w:docPart w:val="5732721589DF44C0B55BB3E14002D580"/>
          </w:placeholder>
          <w:showingPlcHdr/>
        </w:sdtPr>
        <w:sdtEndPr/>
        <w:sdtContent>
          <w:r w:rsidRPr="002236A9">
            <w:rPr>
              <w:rStyle w:val="PlaceholderText"/>
            </w:rPr>
            <w:t>Click or tap here to enter text.</w:t>
          </w:r>
        </w:sdtContent>
      </w:sdt>
    </w:p>
    <w:p w:rsidR="0026359C" w:rsidRPr="00F37C80" w:rsidRDefault="0013273B" w:rsidP="0013273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</w:t>
      </w:r>
      <w:r w:rsidRPr="00F37C80">
        <w:rPr>
          <w:rFonts w:asciiTheme="majorBidi" w:hAnsiTheme="majorBidi" w:cstheme="majorBidi"/>
        </w:rPr>
        <w:t xml:space="preserve">nrollment </w:t>
      </w:r>
      <w:r>
        <w:rPr>
          <w:rFonts w:asciiTheme="majorBidi" w:hAnsiTheme="majorBidi" w:cstheme="majorBidi"/>
        </w:rPr>
        <w:t>Semester/Year:</w:t>
      </w: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53730130"/>
          <w:placeholder>
            <w:docPart w:val="3B20F072F4C34D00A315E0567A92EB0F"/>
          </w:placeholder>
          <w:showingPlcHdr/>
        </w:sdtPr>
        <w:sdtEndPr/>
        <w:sdtContent>
          <w:r w:rsidRPr="002236A9">
            <w:rPr>
              <w:rStyle w:val="PlaceholderText"/>
            </w:rPr>
            <w:t>Click or tap here to enter text.</w:t>
          </w:r>
        </w:sdtContent>
      </w:sdt>
    </w:p>
    <w:p w:rsidR="0013273B" w:rsidRDefault="0013273B" w:rsidP="00DC392E">
      <w:pPr>
        <w:spacing w:after="0"/>
        <w:rPr>
          <w:rFonts w:asciiTheme="majorBidi" w:hAnsiTheme="majorBidi" w:cstheme="majorBidi"/>
          <w:u w:val="single"/>
        </w:rPr>
      </w:pPr>
    </w:p>
    <w:p w:rsidR="0026359C" w:rsidRPr="00F37C80" w:rsidRDefault="0026359C" w:rsidP="0013273B">
      <w:p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 xml:space="preserve">Please </w:t>
      </w:r>
      <w:r w:rsidR="0013273B">
        <w:rPr>
          <w:rFonts w:asciiTheme="majorBidi" w:hAnsiTheme="majorBidi" w:cstheme="majorBidi"/>
        </w:rPr>
        <w:t xml:space="preserve">write </w:t>
      </w:r>
      <w:r w:rsidRPr="00F37C80">
        <w:rPr>
          <w:rFonts w:asciiTheme="majorBidi" w:hAnsiTheme="majorBidi" w:cstheme="majorBidi"/>
        </w:rPr>
        <w:t>a research proposal indicating:</w:t>
      </w:r>
    </w:p>
    <w:p w:rsidR="0026359C" w:rsidRPr="00F37C80" w:rsidRDefault="0026359C" w:rsidP="00DC392E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Problem Statement</w:t>
      </w:r>
    </w:p>
    <w:p w:rsidR="0026359C" w:rsidRPr="00F37C80" w:rsidRDefault="0026359C" w:rsidP="00DC392E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Intended objective(s)</w:t>
      </w:r>
    </w:p>
    <w:p w:rsidR="0026359C" w:rsidRPr="00F37C80" w:rsidRDefault="0026359C" w:rsidP="00DC392E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Research methodology</w:t>
      </w:r>
    </w:p>
    <w:p w:rsidR="0013273B" w:rsidRPr="0013273B" w:rsidRDefault="0026359C" w:rsidP="0013273B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Expected significance of the research</w:t>
      </w:r>
      <w:r w:rsidR="0013273B">
        <w:rPr>
          <w:rFonts w:asciiTheme="majorBidi" w:hAnsiTheme="majorBidi" w:cstheme="majorBidi"/>
        </w:rPr>
        <w:tab/>
      </w:r>
    </w:p>
    <w:p w:rsidR="004510C3" w:rsidRDefault="00DC392E" w:rsidP="00DC392E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</w:t>
      </w:r>
      <w:r w:rsidR="004510C3" w:rsidRPr="00DC392E">
        <w:rPr>
          <w:rFonts w:asciiTheme="majorBidi" w:hAnsiTheme="majorBidi" w:cstheme="majorBidi"/>
        </w:rPr>
        <w:t>ime schedule for the research indicat</w:t>
      </w:r>
      <w:r>
        <w:rPr>
          <w:rFonts w:asciiTheme="majorBidi" w:hAnsiTheme="majorBidi" w:cstheme="majorBidi"/>
        </w:rPr>
        <w:t>ing</w:t>
      </w:r>
      <w:r w:rsidR="004510C3" w:rsidRPr="00DC392E">
        <w:rPr>
          <w:rFonts w:asciiTheme="majorBidi" w:hAnsiTheme="majorBidi" w:cstheme="majorBidi"/>
        </w:rPr>
        <w:t xml:space="preserve"> the expected semester/year of the defense.</w:t>
      </w:r>
    </w:p>
    <w:p w:rsidR="00D27D62" w:rsidRPr="00D27D62" w:rsidRDefault="00DC392E" w:rsidP="00DC392E">
      <w:pPr>
        <w:spacing w:after="0"/>
        <w:rPr>
          <w:rFonts w:asciiTheme="majorBidi" w:hAnsiTheme="majorBidi" w:cstheme="majorBidi"/>
          <w:i/>
          <w:iCs/>
        </w:rPr>
      </w:pPr>
      <w:r w:rsidRPr="00D27D62">
        <w:rPr>
          <w:rFonts w:asciiTheme="majorBidi" w:hAnsiTheme="majorBidi" w:cstheme="majorBidi"/>
          <w:i/>
          <w:iCs/>
        </w:rPr>
        <w:t>(Use as many additional pages as needed)</w:t>
      </w:r>
    </w:p>
    <w:p w:rsidR="00D27D62" w:rsidRDefault="00D27D6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:rsidR="00D27D62" w:rsidRPr="00D27D62" w:rsidRDefault="00D27D62" w:rsidP="00D27D62">
      <w:pPr>
        <w:spacing w:after="0"/>
        <w:rPr>
          <w:rFonts w:asciiTheme="majorBidi" w:hAnsiTheme="majorBidi" w:cstheme="majorBidi"/>
          <w:b/>
          <w:bCs/>
        </w:rPr>
      </w:pPr>
      <w:r w:rsidRPr="00D27D62">
        <w:rPr>
          <w:rFonts w:asciiTheme="majorBidi" w:hAnsiTheme="majorBidi" w:cstheme="majorBidi"/>
          <w:b/>
          <w:bCs/>
        </w:rPr>
        <w:lastRenderedPageBreak/>
        <w:t>Research Proposal:</w:t>
      </w:r>
    </w:p>
    <w:sdt>
      <w:sdtPr>
        <w:rPr>
          <w:rFonts w:asciiTheme="majorBidi" w:hAnsiTheme="majorBidi" w:cstheme="majorBidi"/>
        </w:rPr>
        <w:id w:val="-368374003"/>
        <w:placeholder>
          <w:docPart w:val="6918926091524B9198346CDCE12E21F3"/>
        </w:placeholder>
      </w:sdtPr>
      <w:sdtEndPr/>
      <w:sdtContent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B2161A" w:rsidRDefault="00B2161A" w:rsidP="00B2161A">
          <w:pPr>
            <w:spacing w:after="0"/>
            <w:rPr>
              <w:rFonts w:asciiTheme="majorBidi" w:hAnsiTheme="majorBidi" w:cstheme="majorBidi"/>
            </w:rPr>
          </w:pPr>
        </w:p>
        <w:p w:rsidR="00DC392E" w:rsidRDefault="00D83347" w:rsidP="00B2161A">
          <w:pPr>
            <w:spacing w:after="0"/>
            <w:rPr>
              <w:rFonts w:asciiTheme="majorBidi" w:hAnsiTheme="majorBidi" w:cstheme="majorBidi"/>
            </w:rPr>
          </w:pPr>
        </w:p>
        <w:bookmarkStart w:id="0" w:name="_GoBack" w:displacedByCustomXml="next"/>
        <w:bookmarkEnd w:id="0" w:displacedByCustomXml="next"/>
      </w:sdtContent>
    </w:sdt>
    <w:p w:rsidR="00DC392E" w:rsidRDefault="00DC392E" w:rsidP="00DC392E">
      <w:pPr>
        <w:spacing w:after="0"/>
        <w:rPr>
          <w:rFonts w:asciiTheme="majorBidi" w:hAnsiTheme="majorBidi" w:cstheme="majorBidi"/>
        </w:rPr>
      </w:pPr>
    </w:p>
    <w:p w:rsidR="0013273B" w:rsidRDefault="0013273B" w:rsidP="00DC392E">
      <w:pPr>
        <w:spacing w:after="0"/>
        <w:rPr>
          <w:rFonts w:asciiTheme="majorBidi" w:hAnsiTheme="majorBidi" w:cstheme="majorBidi"/>
        </w:rPr>
      </w:pPr>
    </w:p>
    <w:p w:rsidR="0013273B" w:rsidRDefault="0013273B" w:rsidP="00DC392E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udent Name: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1298367648"/>
          <w:placeholder>
            <w:docPart w:val="51DC9A1A921F40AEAF7690A11F8002EC"/>
          </w:placeholder>
          <w:showingPlcHdr/>
        </w:sdtPr>
        <w:sdtEndPr/>
        <w:sdtContent>
          <w:r w:rsidRPr="002236A9">
            <w:rPr>
              <w:rStyle w:val="PlaceholderText"/>
            </w:rPr>
            <w:t>Click or tap here to enter text.</w:t>
          </w:r>
        </w:sdtContent>
      </w:sdt>
    </w:p>
    <w:p w:rsidR="0013273B" w:rsidRDefault="0013273B" w:rsidP="00DC392E">
      <w:pPr>
        <w:spacing w:after="0"/>
        <w:rPr>
          <w:rFonts w:asciiTheme="majorBidi" w:hAnsiTheme="majorBidi" w:cstheme="majorBidi"/>
        </w:rPr>
      </w:pPr>
    </w:p>
    <w:p w:rsidR="0013273B" w:rsidRPr="00F37C80" w:rsidRDefault="0013273B" w:rsidP="00D27D62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udent Signature:</w:t>
      </w:r>
      <w:r>
        <w:rPr>
          <w:rFonts w:asciiTheme="majorBidi" w:hAnsiTheme="majorBidi" w:cstheme="majorBidi"/>
        </w:rPr>
        <w:tab/>
      </w:r>
      <w:r w:rsidR="00D27D62" w:rsidRPr="00E82A0E">
        <w:rPr>
          <w:sz w:val="20"/>
          <w:szCs w:val="20"/>
        </w:rPr>
        <w:t>________________</w:t>
      </w:r>
      <w:r w:rsidR="00D27D62">
        <w:rPr>
          <w:sz w:val="20"/>
          <w:szCs w:val="20"/>
        </w:rPr>
        <w:t xml:space="preserve">     </w:t>
      </w:r>
      <w:r w:rsidR="00D27D62">
        <w:rPr>
          <w:sz w:val="20"/>
          <w:szCs w:val="20"/>
        </w:rPr>
        <w:tab/>
      </w:r>
      <w:r w:rsidR="00D27D62">
        <w:rPr>
          <w:sz w:val="20"/>
          <w:szCs w:val="20"/>
        </w:rPr>
        <w:tab/>
      </w:r>
      <w:r w:rsidR="00D27D62">
        <w:rPr>
          <w:rFonts w:asciiTheme="majorBidi" w:hAnsiTheme="majorBidi" w:cstheme="majorBidi"/>
        </w:rPr>
        <w:t>Date:</w:t>
      </w:r>
      <w:r w:rsidR="00D27D62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1310403206"/>
          <w:placeholder>
            <w:docPart w:val="1350549B3D8B46C58317B0E553EC8F8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236A9">
            <w:rPr>
              <w:rStyle w:val="PlaceholderText"/>
            </w:rPr>
            <w:t>Click or tap to enter a date.</w:t>
          </w:r>
        </w:sdtContent>
      </w:sdt>
    </w:p>
    <w:p w:rsidR="00D27D62" w:rsidRDefault="00D27D62" w:rsidP="00023BBA">
      <w:pPr>
        <w:rPr>
          <w:sz w:val="20"/>
          <w:szCs w:val="20"/>
        </w:rPr>
      </w:pPr>
    </w:p>
    <w:p w:rsidR="00D27D62" w:rsidRDefault="004510C3" w:rsidP="00F37C80">
      <w:pPr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 xml:space="preserve">Advisor name:  </w:t>
      </w:r>
      <w:r w:rsidR="00D27D62">
        <w:rPr>
          <w:rFonts w:asciiTheme="majorBidi" w:hAnsiTheme="majorBidi" w:cstheme="majorBidi"/>
        </w:rPr>
        <w:tab/>
      </w:r>
      <w:r w:rsidR="00D27D62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067764413"/>
          <w:placeholder>
            <w:docPart w:val="F3D82E495E3A4527B2F31AF7D6DC7801"/>
          </w:placeholder>
          <w:showingPlcHdr/>
        </w:sdtPr>
        <w:sdtEndPr/>
        <w:sdtContent>
          <w:r w:rsidR="00D27D62" w:rsidRPr="002236A9">
            <w:rPr>
              <w:rStyle w:val="PlaceholderText"/>
            </w:rPr>
            <w:t>Click or tap here to enter text.</w:t>
          </w:r>
        </w:sdtContent>
      </w:sdt>
    </w:p>
    <w:p w:rsidR="004510C3" w:rsidRDefault="004510C3" w:rsidP="00D27D62">
      <w:p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Signature:</w:t>
      </w:r>
      <w:r w:rsidR="00D27D62">
        <w:rPr>
          <w:rFonts w:asciiTheme="majorBidi" w:hAnsiTheme="majorBidi" w:cstheme="majorBidi"/>
        </w:rPr>
        <w:tab/>
      </w:r>
      <w:r w:rsidR="00D27D62">
        <w:rPr>
          <w:rFonts w:asciiTheme="majorBidi" w:hAnsiTheme="majorBidi" w:cstheme="majorBidi"/>
        </w:rPr>
        <w:tab/>
      </w:r>
      <w:r w:rsidR="00D27D62" w:rsidRPr="00D27D62">
        <w:rPr>
          <w:sz w:val="20"/>
          <w:szCs w:val="20"/>
        </w:rPr>
        <w:t xml:space="preserve"> </w:t>
      </w:r>
      <w:r w:rsidR="00D27D62" w:rsidRPr="00E82A0E">
        <w:rPr>
          <w:sz w:val="20"/>
          <w:szCs w:val="20"/>
        </w:rPr>
        <w:t>________________</w:t>
      </w:r>
      <w:r w:rsidR="00D27D62">
        <w:rPr>
          <w:sz w:val="20"/>
          <w:szCs w:val="20"/>
        </w:rPr>
        <w:t xml:space="preserve">    </w:t>
      </w:r>
      <w:r w:rsidR="00D27D62">
        <w:rPr>
          <w:sz w:val="20"/>
          <w:szCs w:val="20"/>
        </w:rPr>
        <w:tab/>
      </w:r>
      <w:r w:rsidR="00D27D62">
        <w:rPr>
          <w:sz w:val="20"/>
          <w:szCs w:val="20"/>
        </w:rPr>
        <w:tab/>
      </w:r>
      <w:r w:rsidRPr="00F37C80">
        <w:rPr>
          <w:rFonts w:asciiTheme="majorBidi" w:hAnsiTheme="majorBidi" w:cstheme="majorBidi"/>
        </w:rPr>
        <w:t>Date:</w:t>
      </w:r>
      <w:r w:rsidR="00D27D62"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843048172"/>
          <w:placeholder>
            <w:docPart w:val="3F511E396DC24EABA27B96D80D2EC9C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D27D62" w:rsidRPr="002236A9">
            <w:rPr>
              <w:rStyle w:val="PlaceholderText"/>
            </w:rPr>
            <w:t>Click or tap to enter a date.</w:t>
          </w:r>
        </w:sdtContent>
      </w:sdt>
    </w:p>
    <w:p w:rsidR="00D27D62" w:rsidRDefault="00D27D62" w:rsidP="00D27D62">
      <w:pPr>
        <w:rPr>
          <w:sz w:val="20"/>
          <w:szCs w:val="20"/>
        </w:rPr>
      </w:pPr>
    </w:p>
    <w:p w:rsidR="00D27D62" w:rsidRDefault="00D27D62" w:rsidP="00D27D6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gram Director</w:t>
      </w:r>
      <w:r w:rsidRPr="00F37C80">
        <w:rPr>
          <w:rFonts w:asciiTheme="majorBidi" w:hAnsiTheme="majorBidi" w:cstheme="majorBidi"/>
        </w:rPr>
        <w:t>:</w:t>
      </w: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426382687"/>
          <w:placeholder>
            <w:docPart w:val="6E5FBAD1B0A54FFDBD4F3C6245CC58E8"/>
          </w:placeholder>
          <w:showingPlcHdr/>
        </w:sdtPr>
        <w:sdtEndPr/>
        <w:sdtContent>
          <w:r w:rsidRPr="002236A9">
            <w:rPr>
              <w:rStyle w:val="PlaceholderText"/>
            </w:rPr>
            <w:t>Click or tap here to enter text.</w:t>
          </w:r>
        </w:sdtContent>
      </w:sdt>
    </w:p>
    <w:p w:rsidR="00D27D62" w:rsidRPr="00F37C80" w:rsidRDefault="00D27D62" w:rsidP="00D27D62">
      <w:p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Signature: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Pr="00D27D62">
        <w:rPr>
          <w:sz w:val="20"/>
          <w:szCs w:val="20"/>
        </w:rPr>
        <w:t xml:space="preserve"> </w:t>
      </w:r>
      <w:r w:rsidRPr="00E82A0E">
        <w:rPr>
          <w:sz w:val="20"/>
          <w:szCs w:val="20"/>
        </w:rPr>
        <w:t>________________</w:t>
      </w: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37C80">
        <w:rPr>
          <w:rFonts w:asciiTheme="majorBidi" w:hAnsiTheme="majorBidi" w:cstheme="majorBidi"/>
        </w:rPr>
        <w:t>Date:</w:t>
      </w: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904341635"/>
          <w:placeholder>
            <w:docPart w:val="1DC7ADA22C374038B9B87E91F31209D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236A9">
            <w:rPr>
              <w:rStyle w:val="PlaceholderText"/>
            </w:rPr>
            <w:t>Click or tap to enter a date.</w:t>
          </w:r>
        </w:sdtContent>
      </w:sdt>
    </w:p>
    <w:p w:rsidR="00D27D62" w:rsidRDefault="00D27D62" w:rsidP="00D27D62">
      <w:pPr>
        <w:rPr>
          <w:sz w:val="20"/>
          <w:szCs w:val="20"/>
        </w:rPr>
      </w:pPr>
    </w:p>
    <w:p w:rsidR="00D27D62" w:rsidRDefault="00D27D62" w:rsidP="00D27D6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pt. Chair</w:t>
      </w:r>
      <w:r w:rsidRPr="00F37C80">
        <w:rPr>
          <w:rFonts w:asciiTheme="majorBidi" w:hAnsiTheme="majorBidi" w:cstheme="majorBidi"/>
        </w:rPr>
        <w:t xml:space="preserve">:  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2132622094"/>
          <w:placeholder>
            <w:docPart w:val="B0F2821137AD4D668D3D6835297A3452"/>
          </w:placeholder>
          <w:showingPlcHdr/>
        </w:sdtPr>
        <w:sdtEndPr/>
        <w:sdtContent>
          <w:r w:rsidRPr="002236A9">
            <w:rPr>
              <w:rStyle w:val="PlaceholderText"/>
            </w:rPr>
            <w:t>Click or tap here to enter text.</w:t>
          </w:r>
        </w:sdtContent>
      </w:sdt>
    </w:p>
    <w:p w:rsidR="00D27D62" w:rsidRPr="00F37C80" w:rsidRDefault="00D27D62" w:rsidP="00D27D62">
      <w:pPr>
        <w:spacing w:after="0"/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>Signature: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Pr="00D27D62">
        <w:rPr>
          <w:sz w:val="20"/>
          <w:szCs w:val="20"/>
        </w:rPr>
        <w:t xml:space="preserve"> </w:t>
      </w:r>
      <w:r w:rsidRPr="00E82A0E">
        <w:rPr>
          <w:sz w:val="20"/>
          <w:szCs w:val="20"/>
        </w:rPr>
        <w:t>________________</w:t>
      </w: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37C80">
        <w:rPr>
          <w:rFonts w:asciiTheme="majorBidi" w:hAnsiTheme="majorBidi" w:cstheme="majorBidi"/>
        </w:rPr>
        <w:t>Date:</w:t>
      </w: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1169480992"/>
          <w:placeholder>
            <w:docPart w:val="26B484DF9A9246A080CA3899BA0A2E3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236A9">
            <w:rPr>
              <w:rStyle w:val="PlaceholderText"/>
            </w:rPr>
            <w:t>Click or tap to enter a date.</w:t>
          </w:r>
        </w:sdtContent>
      </w:sdt>
    </w:p>
    <w:p w:rsidR="0026359C" w:rsidRPr="00F37C80" w:rsidRDefault="004510C3" w:rsidP="00D27D62">
      <w:pPr>
        <w:rPr>
          <w:rFonts w:asciiTheme="majorBidi" w:hAnsiTheme="majorBidi" w:cstheme="majorBidi"/>
        </w:rPr>
      </w:pPr>
      <w:r w:rsidRPr="00F37C80">
        <w:rPr>
          <w:rFonts w:asciiTheme="majorBidi" w:hAnsiTheme="majorBidi" w:cstheme="majorBidi"/>
        </w:rPr>
        <w:t xml:space="preserve"> </w:t>
      </w:r>
    </w:p>
    <w:sectPr w:rsidR="0026359C" w:rsidRPr="00F37C80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3347" w:rsidRDefault="00D83347" w:rsidP="006B65EA">
      <w:pPr>
        <w:spacing w:after="0" w:line="240" w:lineRule="auto"/>
      </w:pPr>
      <w:r>
        <w:separator/>
      </w:r>
    </w:p>
  </w:endnote>
  <w:endnote w:type="continuationSeparator" w:id="0">
    <w:p w:rsidR="00D83347" w:rsidRDefault="00D83347" w:rsidP="006B6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705174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27D62" w:rsidRDefault="00D27D6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177E" w:rsidRPr="0071177E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D27D62" w:rsidRDefault="00D27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3347" w:rsidRDefault="00D83347" w:rsidP="006B65EA">
      <w:pPr>
        <w:spacing w:after="0" w:line="240" w:lineRule="auto"/>
      </w:pPr>
      <w:r>
        <w:separator/>
      </w:r>
    </w:p>
  </w:footnote>
  <w:footnote w:type="continuationSeparator" w:id="0">
    <w:p w:rsidR="00D83347" w:rsidRDefault="00D83347" w:rsidP="006B6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392E" w:rsidRDefault="00D5660A" w:rsidP="00D5660A">
    <w:pPr>
      <w:pStyle w:val="Footer"/>
    </w:pPr>
    <w:r>
      <w:t xml:space="preserve">                  </w:t>
    </w:r>
  </w:p>
  <w:p w:rsidR="00DC392E" w:rsidRDefault="00DC392E" w:rsidP="00D5660A">
    <w:pPr>
      <w:pStyle w:val="Footer"/>
    </w:pPr>
  </w:p>
  <w:p w:rsidR="00DC392E" w:rsidRDefault="00DC392E" w:rsidP="00D5660A">
    <w:pPr>
      <w:pStyle w:val="Footer"/>
    </w:pPr>
  </w:p>
  <w:p w:rsidR="00DC392E" w:rsidRDefault="00DC392E" w:rsidP="00D5660A">
    <w:pPr>
      <w:pStyle w:val="Footer"/>
    </w:pPr>
  </w:p>
  <w:p w:rsidR="00D5660A" w:rsidRDefault="00D5660A" w:rsidP="0013273B">
    <w:pPr>
      <w:pStyle w:val="Footer"/>
    </w:pPr>
    <w:r>
      <w:t xml:space="preserve">                                                                        </w:t>
    </w:r>
    <w:r w:rsidR="0013273B"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B11228"/>
    <w:multiLevelType w:val="hybridMultilevel"/>
    <w:tmpl w:val="7B864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B4186"/>
    <w:multiLevelType w:val="hybridMultilevel"/>
    <w:tmpl w:val="09A42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3018F"/>
    <w:multiLevelType w:val="hybridMultilevel"/>
    <w:tmpl w:val="ED9C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4"/>
  <w:proofState w:spelling="clean" w:grammar="clean"/>
  <w:documentProtection w:edit="forms" w:enforcement="1" w:cryptProviderType="rsaAES" w:cryptAlgorithmClass="hash" w:cryptAlgorithmType="typeAny" w:cryptAlgorithmSid="14" w:cryptSpinCount="100000" w:hash="1asRfR9TLLf3K3fqJs7U7iHsuu7Gb+8LvfNVaUI1Sco8NCu0RpAM+gx8ZR0iEMYDXNC/nEGqp511MVJ+nlxtqA==" w:salt="oki4S0qewhE45t34PFU8j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Y1tbS0tDA3NTRQ0lEKTi0uzszPAykwqgUA6Jyc1iwAAAA="/>
  </w:docVars>
  <w:rsids>
    <w:rsidRoot w:val="00E9414D"/>
    <w:rsid w:val="00023BBA"/>
    <w:rsid w:val="0013273B"/>
    <w:rsid w:val="001D6E9F"/>
    <w:rsid w:val="0026359C"/>
    <w:rsid w:val="002D6CCB"/>
    <w:rsid w:val="00377A78"/>
    <w:rsid w:val="004510C3"/>
    <w:rsid w:val="00455080"/>
    <w:rsid w:val="006241B2"/>
    <w:rsid w:val="006B65EA"/>
    <w:rsid w:val="006C7269"/>
    <w:rsid w:val="0071177E"/>
    <w:rsid w:val="00766538"/>
    <w:rsid w:val="00891900"/>
    <w:rsid w:val="009504C3"/>
    <w:rsid w:val="00A04047"/>
    <w:rsid w:val="00AB7D24"/>
    <w:rsid w:val="00B2161A"/>
    <w:rsid w:val="00BB0BB2"/>
    <w:rsid w:val="00D27D62"/>
    <w:rsid w:val="00D5660A"/>
    <w:rsid w:val="00D83347"/>
    <w:rsid w:val="00DB066C"/>
    <w:rsid w:val="00DC392E"/>
    <w:rsid w:val="00E9414D"/>
    <w:rsid w:val="00F37C80"/>
    <w:rsid w:val="00F82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B4555"/>
  <w15:chartTrackingRefBased/>
  <w15:docId w15:val="{91EF2E03-93E0-4B92-A238-312CAD1D9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5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6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5EA"/>
  </w:style>
  <w:style w:type="paragraph" w:styleId="Footer">
    <w:name w:val="footer"/>
    <w:basedOn w:val="Normal"/>
    <w:link w:val="FooterChar"/>
    <w:uiPriority w:val="99"/>
    <w:unhideWhenUsed/>
    <w:rsid w:val="006B6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5EA"/>
  </w:style>
  <w:style w:type="character" w:styleId="PlaceholderText">
    <w:name w:val="Placeholder Text"/>
    <w:basedOn w:val="DefaultParagraphFont"/>
    <w:uiPriority w:val="99"/>
    <w:semiHidden/>
    <w:rsid w:val="001327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E5FBAD1B0A54FFDBD4F3C6245CC5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639DD-3895-4714-B6E4-C600BDBF0BAE}"/>
      </w:docPartPr>
      <w:docPartBody>
        <w:p w:rsidR="00AD0940" w:rsidRDefault="00651FA2" w:rsidP="00651FA2">
          <w:pPr>
            <w:pStyle w:val="6E5FBAD1B0A54FFDBD4F3C6245CC58E81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F2821137AD4D668D3D6835297A3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271DD-543A-45F1-8E84-9B1060FD5000}"/>
      </w:docPartPr>
      <w:docPartBody>
        <w:p w:rsidR="00AD0940" w:rsidRDefault="00651FA2" w:rsidP="00651FA2">
          <w:pPr>
            <w:pStyle w:val="B0F2821137AD4D668D3D6835297A34521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A6ED43ED1E4098B283D380BB58E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6466D-B9C1-441C-8E25-59627DAAB5D8}"/>
      </w:docPartPr>
      <w:docPartBody>
        <w:p w:rsidR="00AD0940" w:rsidRDefault="00651FA2" w:rsidP="00651FA2">
          <w:pPr>
            <w:pStyle w:val="0BA6ED43ED1E4098B283D380BB58E723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EF071EC8AD4AFE801F9956D3176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ED92A-FD07-4DF3-820B-6BC520777B1A}"/>
      </w:docPartPr>
      <w:docPartBody>
        <w:p w:rsidR="00AD0940" w:rsidRDefault="00651FA2" w:rsidP="00651FA2">
          <w:pPr>
            <w:pStyle w:val="53EF071EC8AD4AFE801F9956D3176934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C2EA9563941AB8A918118C5EC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692EE-2A10-45FC-B01D-3FDB4994F349}"/>
      </w:docPartPr>
      <w:docPartBody>
        <w:p w:rsidR="00AD0940" w:rsidRDefault="00651FA2" w:rsidP="00651FA2">
          <w:pPr>
            <w:pStyle w:val="9F5C2EA9563941AB8A918118C5EC8899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62E3CF34B5485491B69DA25701D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CC716-86FF-46D1-87D2-5BA4B54C8562}"/>
      </w:docPartPr>
      <w:docPartBody>
        <w:p w:rsidR="00AD0940" w:rsidRDefault="00651FA2" w:rsidP="00651FA2">
          <w:pPr>
            <w:pStyle w:val="1D62E3CF34B5485491B69DA25701D989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8039430D7B49EA93A4A7C43ECBF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D4F59-11DF-45D7-BCB2-4EA60C8A38C2}"/>
      </w:docPartPr>
      <w:docPartBody>
        <w:p w:rsidR="00AD0940" w:rsidRDefault="00651FA2" w:rsidP="00651FA2">
          <w:pPr>
            <w:pStyle w:val="158039430D7B49EA93A4A7C43ECBF433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02057506D94E2E97E870AAC916D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F4C05-BE01-4603-9C94-1BFB3B019186}"/>
      </w:docPartPr>
      <w:docPartBody>
        <w:p w:rsidR="00AD0940" w:rsidRDefault="00651FA2" w:rsidP="00651FA2">
          <w:pPr>
            <w:pStyle w:val="D002057506D94E2E97E870AAC916D3D7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85722631ED4FDB83C21C285E247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60E83-81E0-4627-92AD-9E1A6AA97973}"/>
      </w:docPartPr>
      <w:docPartBody>
        <w:p w:rsidR="00AD0940" w:rsidRDefault="00651FA2" w:rsidP="00651FA2">
          <w:pPr>
            <w:pStyle w:val="6785722631ED4FDB83C21C285E2478DD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32721589DF44C0B55BB3E14002D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BAE39-DA0E-4AEF-90EF-ED8591A60636}"/>
      </w:docPartPr>
      <w:docPartBody>
        <w:p w:rsidR="00AD0940" w:rsidRDefault="00651FA2" w:rsidP="00651FA2">
          <w:pPr>
            <w:pStyle w:val="5732721589DF44C0B55BB3E14002D580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20F072F4C34D00A315E0567A92E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546F8-3A80-4EC9-8B71-E758F857E169}"/>
      </w:docPartPr>
      <w:docPartBody>
        <w:p w:rsidR="00AD0940" w:rsidRDefault="00651FA2" w:rsidP="00651FA2">
          <w:pPr>
            <w:pStyle w:val="3B20F072F4C34D00A315E0567A92EB0F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8926091524B9198346CDCE12E2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D8D6C-0936-4D08-9B96-0D3C18B26B27}"/>
      </w:docPartPr>
      <w:docPartBody>
        <w:p w:rsidR="00AD0940" w:rsidRDefault="00651FA2" w:rsidP="00651FA2">
          <w:pPr>
            <w:pStyle w:val="6918926091524B9198346CDCE12E21F3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DC9A1A921F40AEAF7690A11F800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EF05E-ED2E-47C6-8A21-4A543A0AF2E8}"/>
      </w:docPartPr>
      <w:docPartBody>
        <w:p w:rsidR="00AD0940" w:rsidRDefault="00651FA2" w:rsidP="00651FA2">
          <w:pPr>
            <w:pStyle w:val="51DC9A1A921F40AEAF7690A11F8002EC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50549B3D8B46C58317B0E553EC8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4CDF7-25EF-4575-A9F8-F28A96B4F568}"/>
      </w:docPartPr>
      <w:docPartBody>
        <w:p w:rsidR="00AD0940" w:rsidRDefault="00651FA2" w:rsidP="00651FA2">
          <w:pPr>
            <w:pStyle w:val="1350549B3D8B46C58317B0E553EC8F85"/>
          </w:pPr>
          <w:r w:rsidRPr="002236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F3D82E495E3A4527B2F31AF7D6DC7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DD0FE-3A74-4B84-8013-51991DFC9B32}"/>
      </w:docPartPr>
      <w:docPartBody>
        <w:p w:rsidR="00AD0940" w:rsidRDefault="00651FA2" w:rsidP="00651FA2">
          <w:pPr>
            <w:pStyle w:val="F3D82E495E3A4527B2F31AF7D6DC7801"/>
          </w:pPr>
          <w:r w:rsidRPr="002236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511E396DC24EABA27B96D80D2EC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D6C69-5F5A-4B3C-BB8B-5F25BA63D3C5}"/>
      </w:docPartPr>
      <w:docPartBody>
        <w:p w:rsidR="00AD0940" w:rsidRDefault="00651FA2" w:rsidP="00651FA2">
          <w:pPr>
            <w:pStyle w:val="3F511E396DC24EABA27B96D80D2EC9C8"/>
          </w:pPr>
          <w:r w:rsidRPr="002236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C7ADA22C374038B9B87E91F3120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17F10-9D64-4154-BA20-24E325B838B1}"/>
      </w:docPartPr>
      <w:docPartBody>
        <w:p w:rsidR="00AD0940" w:rsidRDefault="00651FA2" w:rsidP="00651FA2">
          <w:pPr>
            <w:pStyle w:val="1DC7ADA22C374038B9B87E91F31209D2"/>
          </w:pPr>
          <w:r w:rsidRPr="002236A9">
            <w:rPr>
              <w:rStyle w:val="PlaceholderText"/>
            </w:rPr>
            <w:t>Click or tap to enter a date.</w:t>
          </w:r>
        </w:p>
      </w:docPartBody>
    </w:docPart>
    <w:docPart>
      <w:docPartPr>
        <w:name w:val="26B484DF9A9246A080CA3899BA0A2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686F8-5270-4AAC-A598-02DBBF168D5A}"/>
      </w:docPartPr>
      <w:docPartBody>
        <w:p w:rsidR="00AD0940" w:rsidRDefault="00651FA2" w:rsidP="00651FA2">
          <w:pPr>
            <w:pStyle w:val="26B484DF9A9246A080CA3899BA0A2E3D"/>
          </w:pPr>
          <w:r w:rsidRPr="002236A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1FA2"/>
    <w:rsid w:val="00335BBC"/>
    <w:rsid w:val="00651FA2"/>
    <w:rsid w:val="00AD0940"/>
    <w:rsid w:val="00EE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1FA2"/>
    <w:rPr>
      <w:color w:val="808080"/>
    </w:rPr>
  </w:style>
  <w:style w:type="paragraph" w:customStyle="1" w:styleId="6E5FBAD1B0A54FFDBD4F3C6245CC58E8">
    <w:name w:val="6E5FBAD1B0A54FFDBD4F3C6245CC58E8"/>
    <w:rsid w:val="00651FA2"/>
  </w:style>
  <w:style w:type="paragraph" w:customStyle="1" w:styleId="B0F2821137AD4D668D3D6835297A3452">
    <w:name w:val="B0F2821137AD4D668D3D6835297A3452"/>
    <w:rsid w:val="00651FA2"/>
  </w:style>
  <w:style w:type="paragraph" w:customStyle="1" w:styleId="0BA6ED43ED1E4098B283D380BB58E723">
    <w:name w:val="0BA6ED43ED1E4098B283D380BB58E723"/>
    <w:rsid w:val="00651FA2"/>
    <w:rPr>
      <w:rFonts w:eastAsiaTheme="minorHAnsi"/>
    </w:rPr>
  </w:style>
  <w:style w:type="paragraph" w:customStyle="1" w:styleId="53EF071EC8AD4AFE801F9956D3176934">
    <w:name w:val="53EF071EC8AD4AFE801F9956D3176934"/>
    <w:rsid w:val="00651FA2"/>
    <w:rPr>
      <w:rFonts w:eastAsiaTheme="minorHAnsi"/>
    </w:rPr>
  </w:style>
  <w:style w:type="paragraph" w:customStyle="1" w:styleId="9F5C2EA9563941AB8A918118C5EC8899">
    <w:name w:val="9F5C2EA9563941AB8A918118C5EC8899"/>
    <w:rsid w:val="00651FA2"/>
    <w:rPr>
      <w:rFonts w:eastAsiaTheme="minorHAnsi"/>
    </w:rPr>
  </w:style>
  <w:style w:type="paragraph" w:customStyle="1" w:styleId="1D62E3CF34B5485491B69DA25701D989">
    <w:name w:val="1D62E3CF34B5485491B69DA25701D989"/>
    <w:rsid w:val="00651FA2"/>
    <w:rPr>
      <w:rFonts w:eastAsiaTheme="minorHAnsi"/>
    </w:rPr>
  </w:style>
  <w:style w:type="paragraph" w:customStyle="1" w:styleId="158039430D7B49EA93A4A7C43ECBF433">
    <w:name w:val="158039430D7B49EA93A4A7C43ECBF433"/>
    <w:rsid w:val="00651FA2"/>
    <w:rPr>
      <w:rFonts w:eastAsiaTheme="minorHAnsi"/>
    </w:rPr>
  </w:style>
  <w:style w:type="paragraph" w:customStyle="1" w:styleId="D002057506D94E2E97E870AAC916D3D7">
    <w:name w:val="D002057506D94E2E97E870AAC916D3D7"/>
    <w:rsid w:val="00651FA2"/>
    <w:rPr>
      <w:rFonts w:eastAsiaTheme="minorHAnsi"/>
    </w:rPr>
  </w:style>
  <w:style w:type="paragraph" w:customStyle="1" w:styleId="6785722631ED4FDB83C21C285E2478DD">
    <w:name w:val="6785722631ED4FDB83C21C285E2478DD"/>
    <w:rsid w:val="00651FA2"/>
    <w:rPr>
      <w:rFonts w:eastAsiaTheme="minorHAnsi"/>
    </w:rPr>
  </w:style>
  <w:style w:type="paragraph" w:customStyle="1" w:styleId="5732721589DF44C0B55BB3E14002D580">
    <w:name w:val="5732721589DF44C0B55BB3E14002D580"/>
    <w:rsid w:val="00651FA2"/>
    <w:rPr>
      <w:rFonts w:eastAsiaTheme="minorHAnsi"/>
    </w:rPr>
  </w:style>
  <w:style w:type="paragraph" w:customStyle="1" w:styleId="3B20F072F4C34D00A315E0567A92EB0F">
    <w:name w:val="3B20F072F4C34D00A315E0567A92EB0F"/>
    <w:rsid w:val="00651FA2"/>
    <w:rPr>
      <w:rFonts w:eastAsiaTheme="minorHAnsi"/>
    </w:rPr>
  </w:style>
  <w:style w:type="paragraph" w:customStyle="1" w:styleId="6918926091524B9198346CDCE12E21F3">
    <w:name w:val="6918926091524B9198346CDCE12E21F3"/>
    <w:rsid w:val="00651FA2"/>
    <w:rPr>
      <w:rFonts w:eastAsiaTheme="minorHAnsi"/>
    </w:rPr>
  </w:style>
  <w:style w:type="paragraph" w:customStyle="1" w:styleId="51DC9A1A921F40AEAF7690A11F8002EC">
    <w:name w:val="51DC9A1A921F40AEAF7690A11F8002EC"/>
    <w:rsid w:val="00651FA2"/>
    <w:rPr>
      <w:rFonts w:eastAsiaTheme="minorHAnsi"/>
    </w:rPr>
  </w:style>
  <w:style w:type="paragraph" w:customStyle="1" w:styleId="1350549B3D8B46C58317B0E553EC8F85">
    <w:name w:val="1350549B3D8B46C58317B0E553EC8F85"/>
    <w:rsid w:val="00651FA2"/>
    <w:rPr>
      <w:rFonts w:eastAsiaTheme="minorHAnsi"/>
    </w:rPr>
  </w:style>
  <w:style w:type="paragraph" w:customStyle="1" w:styleId="F3D82E495E3A4527B2F31AF7D6DC7801">
    <w:name w:val="F3D82E495E3A4527B2F31AF7D6DC7801"/>
    <w:rsid w:val="00651FA2"/>
    <w:rPr>
      <w:rFonts w:eastAsiaTheme="minorHAnsi"/>
    </w:rPr>
  </w:style>
  <w:style w:type="paragraph" w:customStyle="1" w:styleId="3F511E396DC24EABA27B96D80D2EC9C8">
    <w:name w:val="3F511E396DC24EABA27B96D80D2EC9C8"/>
    <w:rsid w:val="00651FA2"/>
    <w:rPr>
      <w:rFonts w:eastAsiaTheme="minorHAnsi"/>
    </w:rPr>
  </w:style>
  <w:style w:type="paragraph" w:customStyle="1" w:styleId="6E5FBAD1B0A54FFDBD4F3C6245CC58E81">
    <w:name w:val="6E5FBAD1B0A54FFDBD4F3C6245CC58E81"/>
    <w:rsid w:val="00651FA2"/>
    <w:rPr>
      <w:rFonts w:eastAsiaTheme="minorHAnsi"/>
    </w:rPr>
  </w:style>
  <w:style w:type="paragraph" w:customStyle="1" w:styleId="1DC7ADA22C374038B9B87E91F31209D2">
    <w:name w:val="1DC7ADA22C374038B9B87E91F31209D2"/>
    <w:rsid w:val="00651FA2"/>
    <w:rPr>
      <w:rFonts w:eastAsiaTheme="minorHAnsi"/>
    </w:rPr>
  </w:style>
  <w:style w:type="paragraph" w:customStyle="1" w:styleId="B0F2821137AD4D668D3D6835297A34521">
    <w:name w:val="B0F2821137AD4D668D3D6835297A34521"/>
    <w:rsid w:val="00651FA2"/>
    <w:rPr>
      <w:rFonts w:eastAsiaTheme="minorHAnsi"/>
    </w:rPr>
  </w:style>
  <w:style w:type="paragraph" w:customStyle="1" w:styleId="26B484DF9A9246A080CA3899BA0A2E3D">
    <w:name w:val="26B484DF9A9246A080CA3899BA0A2E3D"/>
    <w:rsid w:val="00651FA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36464E94094D4B85E5D9DA6DC44656" ma:contentTypeVersion="0" ma:contentTypeDescription="Create a new document." ma:contentTypeScope="" ma:versionID="feb7bb8a3c4998549edbc742def40b8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C6412E-8664-47C7-AF91-017AA6D0DB87}"/>
</file>

<file path=customXml/itemProps2.xml><?xml version="1.0" encoding="utf-8"?>
<ds:datastoreItem xmlns:ds="http://schemas.openxmlformats.org/officeDocument/2006/customXml" ds:itemID="{E147A583-02EB-4031-BD9B-3BD3E793BFC3}"/>
</file>

<file path=customXml/itemProps3.xml><?xml version="1.0" encoding="utf-8"?>
<ds:datastoreItem xmlns:ds="http://schemas.openxmlformats.org/officeDocument/2006/customXml" ds:itemID="{01C846FC-0CE8-43EF-9E6A-F856663FBA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zzeldin Yazeed Sayed-Ahmed</cp:lastModifiedBy>
  <cp:revision>5</cp:revision>
  <dcterms:created xsi:type="dcterms:W3CDTF">2018-09-25T10:06:00Z</dcterms:created>
  <dcterms:modified xsi:type="dcterms:W3CDTF">2018-09-25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36464E94094D4B85E5D9DA6DC44656</vt:lpwstr>
  </property>
</Properties>
</file>